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a031812ae056fd8632fa7e386909ae0028f595"/>
      <w:r>
        <w:rPr>
          <w:b/>
        </w:rPr>
        <w:t xml:space="preserve">ПРОТОКОЛ ПРО РЕЗУЛЬТАТИ ЗЕМЕЛЬНИХ ТОРГІВ № LRE001-UA-20240306-062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УБЕЧ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8.04.2024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8.04.2024 13:0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0,0000 га, кадастровий номер: 0725081305:06:000:0546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0,0000 га, кадастровий номер: 0725081305:06:000:0546, що розташована за адресою: Волинська область, Ковельський район, Дубечненська сільська 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–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932,7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5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9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479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М-АГРО", ЄДРПОУ: 412217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икитюк Микола Миколайович, ІПН/РНОКПП: 30688141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М-АГРО"</w:t>
            </w:r>
          </w:p>
        </w:tc>
        <w:tc>
          <w:p>
            <w:pPr>
              <w:pStyle w:val="Compact"/>
              <w:jc w:val="left"/>
            </w:pPr>
            <w:r>
              <w:t xml:space="preserve">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0:49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икитюк Микола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 132,76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8:25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М-АГРО"</w:t>
            </w:r>
          </w:p>
        </w:tc>
        <w:tc>
          <w:p>
            <w:pPr>
              <w:pStyle w:val="Compact"/>
              <w:jc w:val="left"/>
            </w:pPr>
            <w:r>
              <w:t xml:space="preserve">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2:40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икитюк Микола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 132,76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8:25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икитюк Микола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 132,76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8:25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М-АГРО"</w:t>
            </w:r>
          </w:p>
        </w:tc>
        <w:tc>
          <w:p>
            <w:pPr>
              <w:pStyle w:val="Compact"/>
              <w:jc w:val="left"/>
            </w:pPr>
            <w:r>
              <w:t xml:space="preserve">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2:40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икитюк Микола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 132,76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8:25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М-АГРО"</w:t>
            </w:r>
          </w:p>
        </w:tc>
        <w:tc>
          <w:p>
            <w:pPr>
              <w:pStyle w:val="Compact"/>
              <w:jc w:val="left"/>
            </w:pPr>
            <w:r>
              <w:t xml:space="preserve">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2:40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ІЛЬСЬКОГОСПОДАРСЬКЕ ТОВАРИСТВО З ОБМЕЖЕНОЮ ВІДПОВІДАЛЬНІСТЮ "АМ-АГРО", ЄДРПОУ: 412217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60,00 грн (двісті шіс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219,83 грн (одна тисяча двісті дев'ятнадцять гривень 8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 980,17 грн (три тисячі дев'ятсот вісімдесят гривень 1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Дубечненська сіль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32940</w:t>
      </w:r>
    </w:p>
    <w:p>
      <w:pPr>
        <w:numPr>
          <w:ilvl w:val="0"/>
          <w:numId w:val="1003"/>
        </w:numPr>
        <w:pStyle w:val="Compact"/>
      </w:pPr>
      <w:r>
        <w:t xml:space="preserve">Назва банку: УДКС у Волин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9999803341198120000035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3 4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ФОП Данкевич Дмитро Олегович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218722254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30529900000260030408060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4.2024 13:0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ІЛЬСЬКОГОСПОДАРСЬКЕ ТОВАРИСТВО З ОБМЕЖЕНОЮ ВІДПОВІДАЛЬНІСТЮ "АМ-АГРО", ЄДРПОУ: 4122175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ДУБЕЧ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07:04:23Z</dcterms:created>
  <dcterms:modified xsi:type="dcterms:W3CDTF">2024-05-15T07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